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issa Juskiewic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skiewic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1 Chatham Roa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lissamkan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032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omm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